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Bryson Berry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nn Kroupa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9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428738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